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5D9D4E" w14:textId="7C6BEB5D" w:rsidR="00431BB7" w:rsidRDefault="00BE20ED">
      <w:r>
        <w:rPr>
          <w:noProof/>
        </w:rPr>
        <w:drawing>
          <wp:inline distT="0" distB="0" distL="0" distR="0" wp14:anchorId="4A81ABEB" wp14:editId="15E7E5E9">
            <wp:extent cx="5731510" cy="854329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687px-Mona_Lisa,_by_Leonardo_da_Vinci,_from_C2RMF_retouched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54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1592D" w14:textId="27370012" w:rsidR="00BE20ED" w:rsidRDefault="00BE20ED"/>
    <w:p w14:paraId="013C50A4" w14:textId="44CCBFCA" w:rsidR="00BE20ED" w:rsidRDefault="00BE20ED">
      <w:r>
        <w:rPr>
          <w:noProof/>
        </w:rPr>
        <w:lastRenderedPageBreak/>
        <w:drawing>
          <wp:inline distT="0" distB="0" distL="0" distR="0" wp14:anchorId="4344645B" wp14:editId="4810BA6D">
            <wp:extent cx="5955360" cy="397002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astSupper-58f635443df78ca159f2dd55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4603" cy="3976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67A33" w14:textId="0C95F3A5" w:rsidR="00BE20ED" w:rsidRDefault="00BE20ED"/>
    <w:p w14:paraId="6FB0B8FD" w14:textId="69B5A227" w:rsidR="00BE20ED" w:rsidRDefault="00BE20ED"/>
    <w:p w14:paraId="781AAB79" w14:textId="32314415" w:rsidR="00BE20ED" w:rsidRDefault="00BE20ED"/>
    <w:p w14:paraId="270DAEAD" w14:textId="52F2DC8B" w:rsidR="00BE20ED" w:rsidRDefault="00BE20ED"/>
    <w:p w14:paraId="4A039517" w14:textId="067B6FF8" w:rsidR="00BE20ED" w:rsidRDefault="00BE20ED"/>
    <w:p w14:paraId="4883440D" w14:textId="6ED68115" w:rsidR="00BE20ED" w:rsidRDefault="00BE20ED"/>
    <w:p w14:paraId="36230514" w14:textId="7886B33E" w:rsidR="00BE20ED" w:rsidRDefault="00BE20ED"/>
    <w:p w14:paraId="62974FB3" w14:textId="61D981BB" w:rsidR="00BE20ED" w:rsidRDefault="00BE20ED"/>
    <w:p w14:paraId="7052DEDD" w14:textId="363CAEC2" w:rsidR="00BE20ED" w:rsidRDefault="00BE20ED"/>
    <w:p w14:paraId="510926A9" w14:textId="671D0798" w:rsidR="00BE20ED" w:rsidRDefault="00BE20ED"/>
    <w:p w14:paraId="5FB94921" w14:textId="62375AF1" w:rsidR="00BE20ED" w:rsidRDefault="00BE20ED"/>
    <w:p w14:paraId="00A8B53C" w14:textId="633D5E91" w:rsidR="00BE20ED" w:rsidRDefault="00BE20ED"/>
    <w:p w14:paraId="4461BB1E" w14:textId="7454360D" w:rsidR="00BE20ED" w:rsidRDefault="00BE20ED"/>
    <w:p w14:paraId="5DAA8DDA" w14:textId="7310CB38" w:rsidR="00BE20ED" w:rsidRDefault="00BE20ED"/>
    <w:p w14:paraId="66511A2E" w14:textId="506633D9" w:rsidR="00BE20ED" w:rsidRDefault="00BE20ED"/>
    <w:p w14:paraId="7BDFDD33" w14:textId="5635F7C5" w:rsidR="00BE20ED" w:rsidRDefault="00BE20ED"/>
    <w:p w14:paraId="6F6F1F59" w14:textId="151290EC" w:rsidR="00BE20ED" w:rsidRDefault="00BE20ED"/>
    <w:p w14:paraId="44203BF5" w14:textId="18DDDC32" w:rsidR="00BE20ED" w:rsidRDefault="00BE20ED" w:rsidP="00BE20ED">
      <w:pPr>
        <w:jc w:val="center"/>
      </w:pPr>
      <w:r>
        <w:rPr>
          <w:noProof/>
        </w:rPr>
        <w:lastRenderedPageBreak/>
        <w:drawing>
          <wp:inline distT="0" distB="0" distL="0" distR="0" wp14:anchorId="7D3E04DC" wp14:editId="07D29DB1">
            <wp:extent cx="2217420" cy="1538634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go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8636" cy="1560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3FF71" w14:textId="77777777" w:rsidR="00BE20ED" w:rsidRPr="00BE20ED" w:rsidRDefault="00BE20ED" w:rsidP="00BE20ED">
      <w:pPr>
        <w:pStyle w:val="NormalWeb"/>
        <w:spacing w:before="0" w:beforeAutospacing="0" w:after="0" w:afterAutospacing="0"/>
        <w:jc w:val="center"/>
        <w:rPr>
          <w:color w:val="FF0000"/>
          <w:sz w:val="28"/>
          <w:szCs w:val="28"/>
        </w:rPr>
      </w:pPr>
      <w:r w:rsidRPr="00BE20ED">
        <w:rPr>
          <w:rFonts w:ascii="Roboto" w:hAnsi="Roboto"/>
          <w:color w:val="FF0000"/>
          <w:sz w:val="28"/>
          <w:szCs w:val="28"/>
        </w:rPr>
        <w:t>A robot that improves your experience in museums</w:t>
      </w:r>
    </w:p>
    <w:p w14:paraId="12552955" w14:textId="35F839F0" w:rsidR="00BE20ED" w:rsidRDefault="00BE20ED" w:rsidP="00BE20ED">
      <w:pPr>
        <w:jc w:val="center"/>
      </w:pPr>
    </w:p>
    <w:p w14:paraId="0ED36D3B" w14:textId="60121705" w:rsidR="00BE20ED" w:rsidRDefault="00BE20ED" w:rsidP="00BE20ED">
      <w:pPr>
        <w:jc w:val="center"/>
      </w:pPr>
    </w:p>
    <w:p w14:paraId="310A0990" w14:textId="691D9E9E" w:rsidR="00BE20ED" w:rsidRDefault="00BE20ED" w:rsidP="00BE20ED">
      <w:pPr>
        <w:jc w:val="center"/>
      </w:pPr>
    </w:p>
    <w:p w14:paraId="305B1447" w14:textId="3125AB74" w:rsidR="00BE20ED" w:rsidRDefault="00BE20ED" w:rsidP="00BE20ED">
      <w:pPr>
        <w:jc w:val="center"/>
      </w:pPr>
    </w:p>
    <w:p w14:paraId="0D2F5BCF" w14:textId="6CE1BF6E" w:rsidR="00BE20ED" w:rsidRDefault="00BE20ED" w:rsidP="00BE20ED">
      <w:pPr>
        <w:jc w:val="center"/>
      </w:pPr>
    </w:p>
    <w:p w14:paraId="2B79D7BF" w14:textId="7C568CBB" w:rsidR="00BE20ED" w:rsidRDefault="00BE20ED" w:rsidP="00BE20ED">
      <w:pPr>
        <w:jc w:val="center"/>
      </w:pPr>
    </w:p>
    <w:p w14:paraId="1F61D3AD" w14:textId="07026380" w:rsidR="00BE20ED" w:rsidRDefault="00BE20ED" w:rsidP="00BE20ED">
      <w:pPr>
        <w:jc w:val="center"/>
      </w:pPr>
    </w:p>
    <w:p w14:paraId="01AFDC34" w14:textId="529F5AEE" w:rsidR="00BE20ED" w:rsidRDefault="00BE20ED" w:rsidP="00BE20ED">
      <w:pPr>
        <w:jc w:val="center"/>
      </w:pPr>
    </w:p>
    <w:p w14:paraId="46704477" w14:textId="5BFF5834" w:rsidR="00BE20ED" w:rsidRDefault="00BE20ED" w:rsidP="00BE20ED">
      <w:pPr>
        <w:jc w:val="center"/>
      </w:pPr>
    </w:p>
    <w:p w14:paraId="6DE7ADF6" w14:textId="6C09A5DC" w:rsidR="00BE20ED" w:rsidRDefault="00BE20ED" w:rsidP="00BE20ED">
      <w:pPr>
        <w:jc w:val="center"/>
      </w:pPr>
    </w:p>
    <w:p w14:paraId="492CCD8D" w14:textId="56D671F6" w:rsidR="00BE20ED" w:rsidRDefault="00BE20ED" w:rsidP="00BE20ED">
      <w:pPr>
        <w:jc w:val="center"/>
      </w:pPr>
    </w:p>
    <w:p w14:paraId="7BDEDF1A" w14:textId="3021E880" w:rsidR="00BE20ED" w:rsidRDefault="00BE20ED" w:rsidP="00BE20ED">
      <w:pPr>
        <w:jc w:val="center"/>
      </w:pPr>
    </w:p>
    <w:p w14:paraId="1FE13A50" w14:textId="1E86D14D" w:rsidR="00BE20ED" w:rsidRDefault="00BE20ED" w:rsidP="00BE20ED">
      <w:pPr>
        <w:jc w:val="center"/>
      </w:pPr>
    </w:p>
    <w:p w14:paraId="35184054" w14:textId="7E68A9AF" w:rsidR="00BE20ED" w:rsidRDefault="00BE20ED" w:rsidP="00BE20ED">
      <w:pPr>
        <w:jc w:val="center"/>
      </w:pPr>
    </w:p>
    <w:p w14:paraId="1042903E" w14:textId="64A46321" w:rsidR="00BE20ED" w:rsidRDefault="00BE20ED" w:rsidP="00BE20ED">
      <w:pPr>
        <w:jc w:val="center"/>
      </w:pPr>
    </w:p>
    <w:p w14:paraId="117BC335" w14:textId="53FC700A" w:rsidR="00BE20ED" w:rsidRDefault="00BE20ED" w:rsidP="00BE20ED">
      <w:pPr>
        <w:jc w:val="center"/>
      </w:pPr>
    </w:p>
    <w:p w14:paraId="16631AC8" w14:textId="73073AC0" w:rsidR="00BE20ED" w:rsidRDefault="00BE20ED" w:rsidP="00BE20ED">
      <w:pPr>
        <w:jc w:val="center"/>
      </w:pPr>
    </w:p>
    <w:p w14:paraId="7765DE9E" w14:textId="1A1A51CE" w:rsidR="00BE20ED" w:rsidRDefault="00BE20ED" w:rsidP="00BE20ED">
      <w:pPr>
        <w:jc w:val="center"/>
      </w:pPr>
    </w:p>
    <w:p w14:paraId="7EC10FCB" w14:textId="4F87D548" w:rsidR="00BE20ED" w:rsidRDefault="00BE20ED" w:rsidP="00BE20ED">
      <w:pPr>
        <w:jc w:val="center"/>
      </w:pPr>
    </w:p>
    <w:p w14:paraId="290E12C9" w14:textId="1BF36484" w:rsidR="00BE20ED" w:rsidRDefault="00BE20ED" w:rsidP="00BE20ED">
      <w:pPr>
        <w:jc w:val="center"/>
      </w:pPr>
    </w:p>
    <w:p w14:paraId="6363D7F8" w14:textId="086131E5" w:rsidR="00BE20ED" w:rsidRDefault="00BE20ED" w:rsidP="00BE20ED">
      <w:pPr>
        <w:jc w:val="center"/>
      </w:pPr>
    </w:p>
    <w:p w14:paraId="13C3C7C8" w14:textId="58D3EFDD" w:rsidR="00BE20ED" w:rsidRDefault="00BE20ED" w:rsidP="00BE20ED">
      <w:pPr>
        <w:jc w:val="center"/>
      </w:pPr>
    </w:p>
    <w:p w14:paraId="55A5D191" w14:textId="5565912D" w:rsidR="00BE20ED" w:rsidRDefault="00BE20ED" w:rsidP="00BE20ED">
      <w:pPr>
        <w:jc w:val="center"/>
      </w:pPr>
    </w:p>
    <w:p w14:paraId="1EA66BA8" w14:textId="717CCE7D" w:rsidR="00BE20ED" w:rsidRDefault="00BE20ED" w:rsidP="00BE20ED">
      <w:pPr>
        <w:jc w:val="center"/>
      </w:pPr>
    </w:p>
    <w:p w14:paraId="7BA1DBC2" w14:textId="77777777" w:rsidR="00BE20ED" w:rsidRDefault="00BE20ED" w:rsidP="00BE20ED">
      <w:pPr>
        <w:jc w:val="center"/>
      </w:pPr>
    </w:p>
    <w:p w14:paraId="5C0A9608" w14:textId="55101645" w:rsidR="00BE20ED" w:rsidRDefault="00BE20ED" w:rsidP="00BE20ED">
      <w:pPr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C3493AA" wp14:editId="19A75267">
            <wp:simplePos x="0" y="0"/>
            <wp:positionH relativeFrom="column">
              <wp:posOffset>594360</wp:posOffset>
            </wp:positionH>
            <wp:positionV relativeFrom="paragraph">
              <wp:posOffset>0</wp:posOffset>
            </wp:positionV>
            <wp:extent cx="4274820" cy="2966231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ogo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4820" cy="29662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33308D" w14:textId="50D6BA96" w:rsidR="00BE20ED" w:rsidRPr="00BE20ED" w:rsidRDefault="00085CD8" w:rsidP="00BE20ED">
      <w:pPr>
        <w:jc w:val="center"/>
        <w:rPr>
          <w:sz w:val="72"/>
          <w:szCs w:val="72"/>
        </w:rPr>
      </w:pPr>
      <w:r>
        <w:rPr>
          <w:sz w:val="72"/>
          <w:szCs w:val="72"/>
        </w:rPr>
        <w:t xml:space="preserve">SEATS </w:t>
      </w:r>
      <w:r w:rsidR="00BE20ED" w:rsidRPr="00BE20ED">
        <w:rPr>
          <w:sz w:val="72"/>
          <w:szCs w:val="72"/>
        </w:rPr>
        <w:t>RESERVED FOR CLIENTS</w:t>
      </w:r>
      <w:bookmarkStart w:id="0" w:name="_GoBack"/>
      <w:bookmarkEnd w:id="0"/>
    </w:p>
    <w:p w14:paraId="0704F170" w14:textId="2ADB04ED" w:rsidR="00BE20ED" w:rsidRDefault="00BE20ED" w:rsidP="00BE20ED">
      <w:pPr>
        <w:jc w:val="center"/>
      </w:pPr>
    </w:p>
    <w:p w14:paraId="4D559E0D" w14:textId="6075FF86" w:rsidR="00BE20ED" w:rsidRDefault="00BE20ED" w:rsidP="00BE20ED">
      <w:pPr>
        <w:jc w:val="center"/>
      </w:pPr>
    </w:p>
    <w:p w14:paraId="70509F80" w14:textId="5AA2997A" w:rsidR="00BE20ED" w:rsidRDefault="00BE20ED" w:rsidP="00BE20ED">
      <w:pPr>
        <w:jc w:val="center"/>
      </w:pPr>
    </w:p>
    <w:p w14:paraId="11AA2029" w14:textId="149123FF" w:rsidR="00BE20ED" w:rsidRDefault="00BE20ED" w:rsidP="00BE20ED">
      <w:pPr>
        <w:jc w:val="center"/>
      </w:pPr>
    </w:p>
    <w:p w14:paraId="143C9170" w14:textId="22408D06" w:rsidR="00BE20ED" w:rsidRDefault="00BE20ED" w:rsidP="00BE20ED">
      <w:pPr>
        <w:jc w:val="center"/>
      </w:pPr>
    </w:p>
    <w:p w14:paraId="20B78BD1" w14:textId="3A38E2EA" w:rsidR="00BE20ED" w:rsidRDefault="00BE20ED" w:rsidP="00BE20ED">
      <w:pPr>
        <w:jc w:val="center"/>
      </w:pPr>
    </w:p>
    <w:p w14:paraId="6D254BF6" w14:textId="35BE7FE2" w:rsidR="00BE20ED" w:rsidRDefault="00BE20ED" w:rsidP="00BE20ED">
      <w:pPr>
        <w:jc w:val="center"/>
      </w:pPr>
    </w:p>
    <w:p w14:paraId="11B7EA2B" w14:textId="2EF83EC8" w:rsidR="00BE20ED" w:rsidRDefault="00BE20ED" w:rsidP="00BE20ED">
      <w:pPr>
        <w:jc w:val="center"/>
      </w:pPr>
    </w:p>
    <w:p w14:paraId="1340B281" w14:textId="4387107C" w:rsidR="00BE20ED" w:rsidRDefault="00BE20ED" w:rsidP="00BE20ED">
      <w:pPr>
        <w:jc w:val="center"/>
      </w:pPr>
    </w:p>
    <w:p w14:paraId="648777C5" w14:textId="3C6C44D2" w:rsidR="00BE20ED" w:rsidRDefault="00BE20ED" w:rsidP="00BE20ED">
      <w:pPr>
        <w:jc w:val="center"/>
      </w:pPr>
    </w:p>
    <w:p w14:paraId="7FD4E24D" w14:textId="24FA9AF6" w:rsidR="00BE20ED" w:rsidRDefault="00BE20ED" w:rsidP="00BE20ED">
      <w:pPr>
        <w:jc w:val="center"/>
      </w:pPr>
    </w:p>
    <w:p w14:paraId="3D1793ED" w14:textId="2AE659DE" w:rsidR="00BE20ED" w:rsidRDefault="00BE20ED" w:rsidP="00BE20ED">
      <w:pPr>
        <w:jc w:val="center"/>
      </w:pPr>
    </w:p>
    <w:p w14:paraId="36C20F8A" w14:textId="4DDAF80D" w:rsidR="00BE20ED" w:rsidRDefault="00BE20ED" w:rsidP="00BE20ED">
      <w:pPr>
        <w:jc w:val="center"/>
      </w:pPr>
    </w:p>
    <w:p w14:paraId="646AD92C" w14:textId="2B33AAA8" w:rsidR="00BE20ED" w:rsidRDefault="00BE20ED" w:rsidP="00BE20ED">
      <w:pPr>
        <w:jc w:val="center"/>
      </w:pPr>
    </w:p>
    <w:sectPr w:rsidR="00BE20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yMTEwNrQ0sTAzsDBQ0lEKTi0uzszPAykwrAUAVzE1sSwAAAA="/>
  </w:docVars>
  <w:rsids>
    <w:rsidRoot w:val="00BE20ED"/>
    <w:rsid w:val="00085CD8"/>
    <w:rsid w:val="00431BB7"/>
    <w:rsid w:val="00BE2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8A5D8F"/>
  <w15:chartTrackingRefBased/>
  <w15:docId w15:val="{7DAD085E-DE29-491C-9641-E7A7011590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E20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81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jp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21</Words>
  <Characters>120</Characters>
  <Application>Microsoft Office Word</Application>
  <DocSecurity>0</DocSecurity>
  <Lines>1</Lines>
  <Paragraphs>1</Paragraphs>
  <ScaleCrop>false</ScaleCrop>
  <Company/>
  <LinksUpToDate>false</LinksUpToDate>
  <CharactersWithSpaces>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FTEKHAR Mahbub</dc:creator>
  <cp:keywords/>
  <dc:description/>
  <cp:lastModifiedBy>IFTEKHAR Mahbub</cp:lastModifiedBy>
  <cp:revision>2</cp:revision>
  <dcterms:created xsi:type="dcterms:W3CDTF">2018-02-27T22:27:00Z</dcterms:created>
  <dcterms:modified xsi:type="dcterms:W3CDTF">2018-02-27T22:37:00Z</dcterms:modified>
</cp:coreProperties>
</file>